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proofErr w:type="gram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proofErr w:type="gram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</w:t>
      </w:r>
      <w:proofErr w:type="gramStart"/>
      <w:r w:rsidR="00327CA2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(</w:t>
      </w:r>
      <w:proofErr w:type="gramEnd"/>
      <w:r w:rsidRPr="00550CA3">
        <w:rPr>
          <w:rFonts w:ascii="Tahoma" w:hAnsi="Tahoma"/>
        </w:rPr>
        <w:t>w) 041 3650276</w:t>
      </w:r>
    </w:p>
    <w:p w14:paraId="6E57A5F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      </w:t>
      </w:r>
      <w:proofErr w:type="gramStart"/>
      <w:r w:rsidRPr="00550CA3">
        <w:rPr>
          <w:rFonts w:ascii="Tahoma" w:hAnsi="Tahoma"/>
        </w:rPr>
        <w:t xml:space="preserve">   (</w:t>
      </w:r>
      <w:proofErr w:type="gramEnd"/>
      <w:r w:rsidRPr="00550CA3">
        <w:rPr>
          <w:rFonts w:ascii="Tahoma" w:hAnsi="Tahoma"/>
        </w:rPr>
        <w:t xml:space="preserve">f ) 086 5249254  </w:t>
      </w:r>
    </w:p>
    <w:p w14:paraId="3387A80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  <w:hyperlink r:id="rId8" w:history="1">
        <w:r w:rsidRPr="00550CA3">
          <w:rPr>
            <w:rFonts w:ascii="Tahoma" w:hAnsi="Tahoma"/>
            <w:u w:val="single"/>
          </w:rPr>
          <w:t>ansie@vansyl.co.za</w:t>
        </w:r>
      </w:hyperlink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</w:t>
            </w:r>
            <w:proofErr w:type="gramStart"/>
            <w:r>
              <w:rPr>
                <w:rFonts w:ascii="Tahoma" w:hAnsi="Tahoma" w:cs="Tahoma"/>
              </w:rPr>
              <w:t>documents}{</w:t>
            </w:r>
            <w:proofErr w:type="spellStart"/>
            <w:proofErr w:type="gramEnd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</w:t>
            </w:r>
            <w:proofErr w:type="gramStart"/>
            <w:r>
              <w:rPr>
                <w:rFonts w:ascii="Tahoma" w:hAnsi="Tahoma" w:cs="Tahoma"/>
              </w:rPr>
              <w:t>name</w:t>
            </w:r>
            <w:proofErr w:type="spellEnd"/>
            <w:r>
              <w:rPr>
                <w:rFonts w:ascii="Tahoma" w:hAnsi="Tahoma" w:cs="Tahoma"/>
              </w:rPr>
              <w:t>}{</w:t>
            </w:r>
            <w:proofErr w:type="gramEnd"/>
            <w:r>
              <w:rPr>
                <w:rFonts w:ascii="Tahoma" w:hAnsi="Tahoma" w:cs="Tahoma"/>
              </w:rPr>
              <w:t>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earlyChildhood</w:t>
      </w:r>
      <w:proofErr w:type="spell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homeEnvironment</w:t>
      </w:r>
      <w:proofErr w:type="spell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>
        <w:rPr>
          <w:rFonts w:ascii="Tahoma" w:hAnsi="Tahoma" w:cs="Tahoma"/>
        </w:rPr>
        <w:t>socialHabits</w:t>
      </w:r>
      <w:proofErr w:type="spell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previousInjuries</w:t>
      </w:r>
      <w:proofErr w:type="spell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medicalConditions</w:t>
      </w:r>
      <w:proofErr w:type="spell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History</w:t>
      </w:r>
      <w:proofErr w:type="spell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B16772">
        <w:rPr>
          <w:rFonts w:ascii="Tahoma" w:hAnsi="Tahoma" w:cs="Tahoma"/>
        </w:rPr>
        <w:t>workHistory</w:t>
      </w:r>
      <w:proofErr w:type="spell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Compaints</w:t>
      </w:r>
      <w:proofErr w:type="spell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 w:rsidR="00550CA3">
        <w:rPr>
          <w:rFonts w:cs="Tahoma"/>
          <w:b w:val="0"/>
        </w:rPr>
        <w:t>clinicalObservations</w:t>
      </w:r>
      <w:proofErr w:type="spell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</w:t>
      </w:r>
      <w:proofErr w:type="spellStart"/>
      <w:r w:rsidRPr="006E50E0">
        <w:rPr>
          <w:rFonts w:cs="Tahoma"/>
          <w:b w:val="0"/>
        </w:rPr>
        <w:t>generalAppearance</w:t>
      </w:r>
      <w:proofErr w:type="spellEnd"/>
      <w:r w:rsidRPr="006E50E0">
        <w:rPr>
          <w:rFonts w:cs="Tahoma"/>
          <w:b w:val="0"/>
        </w:rPr>
        <w:t>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66951BEF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rightHand</w:t>
      </w:r>
      <w:proofErr w:type="spellEnd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leftHand</w:t>
      </w:r>
      <w:proofErr w:type="spellEnd"/>
      <w:r>
        <w:rPr>
          <w:rFonts w:cs="Tahoma"/>
          <w:b w:val="0"/>
        </w:rPr>
        <w:t>}</w:t>
      </w:r>
      <w:r w:rsidR="004B4DD3">
        <w:rPr>
          <w:rFonts w:cs="Tahoma"/>
          <w:b w:val="0"/>
        </w:rPr>
        <w:t>lb</w:t>
      </w:r>
      <w:bookmarkStart w:id="0" w:name="_GoBack"/>
      <w:bookmarkEnd w:id="0"/>
      <w:r w:rsidRPr="00BB3100">
        <w:rPr>
          <w:rFonts w:cs="Tahoma"/>
          <w:b w:val="0"/>
        </w:rPr>
        <w:t xml:space="preserve"> in the left hand. The norm for her age and gender i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</w:t>
      </w:r>
      <w:proofErr w:type="spellStart"/>
      <w:proofErr w:type="gramStart"/>
      <w:r>
        <w:rPr>
          <w:rFonts w:cs="Tahoma"/>
          <w:b w:val="0"/>
        </w:rPr>
        <w:t>non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 in</w:t>
      </w:r>
      <w:proofErr w:type="gramEnd"/>
      <w:r w:rsidRPr="00BB3100">
        <w:rPr>
          <w:rFonts w:cs="Tahoma"/>
          <w:b w:val="0"/>
        </w:rPr>
        <w:t xml:space="preserve"> the </w:t>
      </w:r>
      <w:proofErr w:type="spellStart"/>
      <w:r w:rsidRPr="00BB3100">
        <w:rPr>
          <w:rFonts w:cs="Tahoma"/>
          <w:b w:val="0"/>
        </w:rPr>
        <w:t>non dominant</w:t>
      </w:r>
      <w:proofErr w:type="spellEnd"/>
      <w:r w:rsidRPr="00BB3100">
        <w:rPr>
          <w:rFonts w:cs="Tahoma"/>
          <w:b w:val="0"/>
        </w:rPr>
        <w:t xml:space="preserve">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1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lastRenderedPageBreak/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15CD0C9C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3C2D548D" w14:textId="370B5B0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46BD66A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2240C78B" w14:textId="1491EF7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proofErr w:type="gram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 w:rsidR="00450C8F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}</w:t>
            </w:r>
            <w:proofErr w:type="gramEnd"/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24B7D5F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1134CFD2" w14:textId="76819920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6744275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2609E6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0D488201" w14:textId="4FC1F478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2B6949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6E3DBCA4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Righ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6B81F4FA" w14:textId="05C9C1B8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Lef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74955AB0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E</w:t>
            </w:r>
            <w:r w:rsidR="00F278FE">
              <w:rPr>
                <w:rFonts w:ascii="Tahoma" w:hAnsi="Tahoma" w:cs="Tahoma"/>
              </w:rPr>
              <w:t>rRight</w:t>
            </w:r>
            <w:proofErr w:type="spellEnd"/>
            <w:r w:rsidR="00F278FE"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4CCCB51F" w14:textId="5D6DB803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E</w:t>
            </w:r>
            <w:r>
              <w:rPr>
                <w:rFonts w:ascii="Tahoma" w:hAnsi="Tahoma" w:cs="Tahoma"/>
              </w:rPr>
              <w:t>rLef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080"/>
        <w:gridCol w:w="2055"/>
      </w:tblGrid>
      <w:tr w:rsidR="00C7448F" w14:paraId="2FD4A7B1" w14:textId="77777777" w:rsidTr="00C7448F">
        <w:tc>
          <w:tcPr>
            <w:tcW w:w="2254" w:type="dxa"/>
          </w:tcPr>
          <w:p w14:paraId="6B9A13AF" w14:textId="6653F0B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1431" w:type="dxa"/>
          </w:tcPr>
          <w:p w14:paraId="10F220DB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E323D6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2BE29E03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C7448F" w14:paraId="788AEF1D" w14:textId="77777777" w:rsidTr="00C7448F">
        <w:tc>
          <w:tcPr>
            <w:tcW w:w="2254" w:type="dxa"/>
          </w:tcPr>
          <w:p w14:paraId="0C31F989" w14:textId="62981C6F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743EB424" w14:textId="016A5E73" w:rsidR="00C7448F" w:rsidRPr="0056280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 w:rsidR="00AA5D6F">
              <w:rPr>
                <w:rFonts w:ascii="Tahoma" w:hAnsi="Tahoma" w:cs="Tahoma"/>
              </w:rPr>
              <w:t>down</w:t>
            </w:r>
          </w:p>
        </w:tc>
        <w:tc>
          <w:tcPr>
            <w:tcW w:w="1432" w:type="dxa"/>
          </w:tcPr>
          <w:p w14:paraId="2491ABD6" w14:textId="66DC892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0379F3CF" w14:textId="6CC9FCB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C7448F" w14:paraId="4168420B" w14:textId="77777777" w:rsidTr="00C7448F">
        <w:tc>
          <w:tcPr>
            <w:tcW w:w="2254" w:type="dxa"/>
          </w:tcPr>
          <w:p w14:paraId="05041E1B" w14:textId="6182B09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0A039AF3" w14:textId="364BF6D0" w:rsidR="00C7448F" w:rsidRPr="00AA5D6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 w:rsidR="00AA5D6F"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475C050A" w14:textId="058B64B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303A2348" w14:textId="70FB5A6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C7448F" w14:paraId="79186F3B" w14:textId="77777777" w:rsidTr="00C7448F">
        <w:tc>
          <w:tcPr>
            <w:tcW w:w="2254" w:type="dxa"/>
          </w:tcPr>
          <w:p w14:paraId="57BA855F" w14:textId="1782FA9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299B8480" w14:textId="3C88994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7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4E36E70F" w14:textId="7DC3424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</w:t>
            </w:r>
            <w:r w:rsidR="00811185">
              <w:rPr>
                <w:rFonts w:ascii="Tahoma" w:hAnsi="Tahoma" w:cs="Tahoma"/>
              </w:rPr>
              <w:t>w</w:t>
            </w:r>
            <w:r w:rsidR="00811185" w:rsidRPr="00C744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2B4B0C02" w14:textId="27EA40B9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C7448F" w14:paraId="116DE376" w14:textId="77777777" w:rsidTr="00C7448F">
        <w:tc>
          <w:tcPr>
            <w:tcW w:w="2254" w:type="dxa"/>
          </w:tcPr>
          <w:p w14:paraId="397027B7" w14:textId="6300C4D8" w:rsidR="00C7448F" w:rsidRDefault="0081118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1EB065EF" w14:textId="68AF60F2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0433C1E" w14:textId="6A63676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811185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E6630E0" w14:textId="7FEFCC6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811185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C7448F" w14:paraId="3F5F0AA2" w14:textId="77777777" w:rsidTr="00C7448F">
        <w:tc>
          <w:tcPr>
            <w:tcW w:w="2254" w:type="dxa"/>
          </w:tcPr>
          <w:p w14:paraId="3FBBD06D" w14:textId="70EB295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1431" w:type="dxa"/>
          </w:tcPr>
          <w:p w14:paraId="2337C608" w14:textId="29CB049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2DB4F1FB" w14:textId="38E4435E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Radialdevi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11B3F231" w14:textId="0181B9C2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Radialdevi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C7448F" w14:paraId="1B7FA813" w14:textId="77777777" w:rsidTr="00C7448F">
        <w:tc>
          <w:tcPr>
            <w:tcW w:w="2254" w:type="dxa"/>
          </w:tcPr>
          <w:p w14:paraId="3C27B19C" w14:textId="7BFF5A01" w:rsidR="00C7448F" w:rsidRDefault="00AA5D6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1431" w:type="dxa"/>
          </w:tcPr>
          <w:p w14:paraId="59D56F75" w14:textId="4B240B5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6C21C7C6" w14:textId="2125409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AA5D6F">
              <w:rPr>
                <w:rFonts w:ascii="Tahoma" w:hAnsi="Tahoma" w:cs="Tahoma"/>
              </w:rPr>
              <w:t>Ulnardevi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66F9E2D3" w14:textId="68C0093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AA5D6F">
              <w:rPr>
                <w:rFonts w:ascii="Tahoma" w:hAnsi="Tahoma" w:cs="Tahoma"/>
              </w:rPr>
              <w:t>Ulnardevi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ED367E" w14:paraId="5A8F16AB" w14:textId="77777777" w:rsidTr="00174F75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43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174F75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3A57C285" w14:textId="0E196A49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3CE2BFA" w14:textId="5FF6F96B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ED367E" w14:paraId="5F81D095" w14:textId="77777777" w:rsidTr="00174F75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75D6421" w14:textId="1A091E4A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4D737BA" w14:textId="4CADA433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ED367E" w14:paraId="277D5B1C" w14:textId="77777777" w:rsidTr="00174F75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F4895E3" w14:textId="16CC46BE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Pro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1EAB2A2A" w14:textId="4092AC40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Pro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ED367E" w14:paraId="303EF21F" w14:textId="77777777" w:rsidTr="00174F75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2A14A6A6" w14:textId="66E2BBED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7549EE11" w14:textId="4F4142C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Supina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174F75" w14:paraId="6CF26984" w14:textId="77777777" w:rsidTr="00174F75">
        <w:tc>
          <w:tcPr>
            <w:tcW w:w="2254" w:type="dxa"/>
          </w:tcPr>
          <w:p w14:paraId="11D886A4" w14:textId="6D21DBFB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1431" w:type="dxa"/>
          </w:tcPr>
          <w:p w14:paraId="3AB1F0DC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5771F300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498420FD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1191BDC2" w14:textId="77777777" w:rsidTr="00174F75">
        <w:tc>
          <w:tcPr>
            <w:tcW w:w="2254" w:type="dxa"/>
          </w:tcPr>
          <w:p w14:paraId="2AC6E477" w14:textId="7AEEEB7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1431" w:type="dxa"/>
          </w:tcPr>
          <w:p w14:paraId="2B377848" w14:textId="2B850E3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0A0E2DD6" w14:textId="167A7A9B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RM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D012FC0" w14:textId="295C250A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M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74F75" w14:paraId="7D8C1FDB" w14:textId="77777777" w:rsidTr="00174F75">
        <w:tc>
          <w:tcPr>
            <w:tcW w:w="2254" w:type="dxa"/>
          </w:tcPr>
          <w:p w14:paraId="1F296943" w14:textId="0688CAC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1431" w:type="dxa"/>
          </w:tcPr>
          <w:p w14:paraId="12B7E225" w14:textId="3197E0C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36B5EC3" w14:textId="5504068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PI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391F36F5" w14:textId="4F05BE1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PI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74F75" w14:paraId="30140DE9" w14:textId="77777777" w:rsidTr="00174F75">
        <w:tc>
          <w:tcPr>
            <w:tcW w:w="2254" w:type="dxa"/>
          </w:tcPr>
          <w:p w14:paraId="03AF0003" w14:textId="56DAC87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1431" w:type="dxa"/>
          </w:tcPr>
          <w:p w14:paraId="6BA0127C" w14:textId="3AEC58C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76F1FD01" w14:textId="01C09AE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DI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3C84072D" w14:textId="2A5B0AF8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DI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8"/>
        <w:gridCol w:w="1693"/>
      </w:tblGrid>
      <w:tr w:rsidR="00174F75" w14:paraId="7B15EB88" w14:textId="77777777" w:rsidTr="00C7448F">
        <w:tc>
          <w:tcPr>
            <w:tcW w:w="2254" w:type="dxa"/>
          </w:tcPr>
          <w:p w14:paraId="276543D5" w14:textId="71D05CC2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643B7C"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1431" w:type="dxa"/>
          </w:tcPr>
          <w:p w14:paraId="72E81D4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4DB7A03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889D751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79ACA516" w14:textId="77777777" w:rsidTr="00C7448F">
        <w:tc>
          <w:tcPr>
            <w:tcW w:w="2254" w:type="dxa"/>
          </w:tcPr>
          <w:p w14:paraId="12F9A796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0E9EDD9E" w14:textId="3945C04A" w:rsidR="00174F75" w:rsidRPr="0056280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7FA8ABBE" w14:textId="7B0D1A0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04D1A4D1" w14:textId="184BAB7A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74F75" w14:paraId="41024CEF" w14:textId="77777777" w:rsidTr="00C7448F">
        <w:tc>
          <w:tcPr>
            <w:tcW w:w="2254" w:type="dxa"/>
          </w:tcPr>
          <w:p w14:paraId="6F4641EA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755B90D6" w14:textId="4E8BC3C9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4D0520F" w14:textId="46E7F62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6E8EE14" w14:textId="0365E34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74F75" w14:paraId="2A5B70B7" w14:textId="77777777" w:rsidTr="00C7448F">
        <w:tc>
          <w:tcPr>
            <w:tcW w:w="2254" w:type="dxa"/>
          </w:tcPr>
          <w:p w14:paraId="104E343C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2336993F" w14:textId="7F1F444D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00A1C940" w14:textId="25B1794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Ab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9B25B0A" w14:textId="01384BC4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b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74F75" w14:paraId="02040031" w14:textId="77777777" w:rsidTr="00C7448F">
        <w:tc>
          <w:tcPr>
            <w:tcW w:w="2254" w:type="dxa"/>
          </w:tcPr>
          <w:p w14:paraId="10FFF8D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46FB3510" w14:textId="162E759A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2E2F8D8A" w14:textId="25CD462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Ad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7155C218" w14:textId="2F06F068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dduct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74F75" w14:paraId="00EC9086" w14:textId="77777777" w:rsidTr="00C7448F">
        <w:tc>
          <w:tcPr>
            <w:tcW w:w="2254" w:type="dxa"/>
          </w:tcPr>
          <w:p w14:paraId="6E8819C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76531B60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D4E287C" w14:textId="6CBEF55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Righ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6A740B90" w14:textId="4681A05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f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174F75" w14:paraId="0BAB8048" w14:textId="77777777" w:rsidTr="00C7448F">
        <w:tc>
          <w:tcPr>
            <w:tcW w:w="2254" w:type="dxa"/>
          </w:tcPr>
          <w:p w14:paraId="0E7105CD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20F847E4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FEAC091" w14:textId="5A3618F8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Righ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1BEA6EDB" w14:textId="5644F55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Left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9D4C2B" w14:paraId="163C36C1" w14:textId="77777777" w:rsidTr="00C7448F">
        <w:tc>
          <w:tcPr>
            <w:tcW w:w="2254" w:type="dxa"/>
          </w:tcPr>
          <w:p w14:paraId="1AC70F34" w14:textId="4100BEE6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714B1F"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1431" w:type="dxa"/>
          </w:tcPr>
          <w:p w14:paraId="619F04B2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2C841375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61EB2D78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9D4C2B" w14:paraId="47F57862" w14:textId="77777777" w:rsidTr="00C7448F">
        <w:tc>
          <w:tcPr>
            <w:tcW w:w="2254" w:type="dxa"/>
          </w:tcPr>
          <w:p w14:paraId="1F0D3BA5" w14:textId="5D54F05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9B5DEE3" w14:textId="619FCA02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714B1F">
              <w:rPr>
                <w:rFonts w:ascii="Tahoma" w:hAnsi="Tahoma" w:cs="Tahoma"/>
              </w:rPr>
              <w:t>13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134A247" w14:textId="557B9B1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RM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4B424247" w14:textId="44D40FD5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L</w:t>
            </w:r>
            <w:r w:rsidR="00714B1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9D4C2B" w14:paraId="05914B0D" w14:textId="77777777" w:rsidTr="00C7448F">
        <w:tc>
          <w:tcPr>
            <w:tcW w:w="2254" w:type="dxa"/>
          </w:tcPr>
          <w:p w14:paraId="2F18123B" w14:textId="519258C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498037FA" w14:textId="4A15A4E3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56F043CA" w14:textId="7F68BC92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PIP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5A6591A5" w14:textId="194B6109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L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945"/>
        <w:gridCol w:w="1821"/>
      </w:tblGrid>
      <w:tr w:rsidR="00643B7C" w14:paraId="60A57492" w14:textId="77777777" w:rsidTr="00C7448F">
        <w:tc>
          <w:tcPr>
            <w:tcW w:w="2254" w:type="dxa"/>
          </w:tcPr>
          <w:p w14:paraId="0CFA97E0" w14:textId="2C6B2E2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431" w:type="dxa"/>
          </w:tcPr>
          <w:p w14:paraId="04A11D88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F6A3E1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7F9AE6E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643B7C" w14:paraId="4FC9E8CB" w14:textId="77777777" w:rsidTr="00C7448F">
        <w:tc>
          <w:tcPr>
            <w:tcW w:w="2254" w:type="dxa"/>
          </w:tcPr>
          <w:p w14:paraId="4675F13C" w14:textId="22B1F4B7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431" w:type="dxa"/>
          </w:tcPr>
          <w:p w14:paraId="35B46FBA" w14:textId="47FB91D3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662EFFBF" w14:textId="4693DB2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Dorsi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34161FAC" w14:textId="3CABA8A4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Dorsi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643B7C" w14:paraId="38C77104" w14:textId="77777777" w:rsidTr="00C7448F">
        <w:tc>
          <w:tcPr>
            <w:tcW w:w="2254" w:type="dxa"/>
          </w:tcPr>
          <w:p w14:paraId="0FF48F63" w14:textId="384FC73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431" w:type="dxa"/>
          </w:tcPr>
          <w:p w14:paraId="342D8210" w14:textId="2743B5F8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0E36306" w14:textId="27601D3C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Plantar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3E5AB466" w14:textId="1057B26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Plantarflex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643B7C" w14:paraId="3525B267" w14:textId="77777777" w:rsidTr="00C7448F">
        <w:tc>
          <w:tcPr>
            <w:tcW w:w="2254" w:type="dxa"/>
          </w:tcPr>
          <w:p w14:paraId="564776A0" w14:textId="3B570652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431" w:type="dxa"/>
          </w:tcPr>
          <w:p w14:paraId="0E9EBF9B" w14:textId="40002B64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B294ADD" w14:textId="2AE4BD5C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Inver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7A29EAE8" w14:textId="490DA0F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Inver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643B7C" w14:paraId="7264AE87" w14:textId="77777777" w:rsidTr="00C7448F">
        <w:tc>
          <w:tcPr>
            <w:tcW w:w="2254" w:type="dxa"/>
          </w:tcPr>
          <w:p w14:paraId="0239F775" w14:textId="7283BC3B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431" w:type="dxa"/>
          </w:tcPr>
          <w:p w14:paraId="04D6F569" w14:textId="0A678936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45916F93" w14:textId="24412A8C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Ever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1693" w:type="dxa"/>
          </w:tcPr>
          <w:p w14:paraId="77722E3C" w14:textId="5739375C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Ever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</w:tbl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borgBalance</w:t>
      </w:r>
      <w:proofErr w:type="spellEnd"/>
      <w:r>
        <w:rPr>
          <w:rFonts w:cs="Tahoma"/>
          <w:b w:val="0"/>
        </w:rPr>
        <w:t>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0542683E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1 Upper Extremity</w:t>
      </w:r>
      <w:r>
        <w:rPr>
          <w:rFonts w:ascii="Tahoma" w:hAnsi="Tahoma" w:cs="Tahoma"/>
          <w:bCs/>
        </w:rPr>
        <w:t xml:space="preserve"> </w:t>
      </w:r>
    </w:p>
    <w:p w14:paraId="1EB578AE" w14:textId="721BC31E" w:rsidR="00A90261" w:rsidRDefault="004C5D80" w:rsidP="003630B5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</w:t>
      </w:r>
      <w:r w:rsidR="006E50E0">
        <w:rPr>
          <w:rFonts w:ascii="Tahoma" w:hAnsi="Tahoma" w:cs="Tahoma"/>
          <w:bCs/>
        </w:rPr>
        <w:t>Upper</w:t>
      </w:r>
      <w:proofErr w:type="spellEnd"/>
      <w:r>
        <w:rPr>
          <w:rFonts w:ascii="Tahoma" w:hAnsi="Tahoma" w:cs="Tahoma"/>
          <w:bCs/>
        </w:rPr>
        <w:t>}</w:t>
      </w:r>
    </w:p>
    <w:p w14:paraId="2E194CF6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6CF2A076" w14:textId="60AF75E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2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Trunk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3302C3AE" w14:textId="4B9F97BA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Trunk</w:t>
      </w:r>
      <w:proofErr w:type="spellEnd"/>
      <w:r>
        <w:rPr>
          <w:rFonts w:ascii="Tahoma" w:hAnsi="Tahoma" w:cs="Tahoma"/>
          <w:bCs/>
        </w:rPr>
        <w:t>}</w:t>
      </w:r>
    </w:p>
    <w:p w14:paraId="448CAABD" w14:textId="77777777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13466B44" w14:textId="5351323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3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Lower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0F8DBD30" w14:textId="2FF101D8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Lower</w:t>
      </w:r>
      <w:proofErr w:type="spellEnd"/>
      <w:r>
        <w:rPr>
          <w:rFonts w:ascii="Tahoma" w:hAnsi="Tahoma" w:cs="Tahoma"/>
          <w:bCs/>
        </w:rPr>
        <w:t>}</w:t>
      </w:r>
    </w:p>
    <w:p w14:paraId="6E24C27F" w14:textId="77777777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D0DDF56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ladderWork</w:t>
      </w:r>
      <w:proofErr w:type="spellEnd"/>
      <w:r w:rsidRPr="00C1104B">
        <w:rPr>
          <w:rFonts w:ascii="Tahoma" w:hAnsi="Tahoma" w:cs="Tahoma"/>
        </w:rPr>
        <w:t>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Squatting</w:t>
      </w:r>
      <w:proofErr w:type="spellEnd"/>
      <w:r w:rsidRPr="00C1104B">
        <w:rPr>
          <w:rFonts w:ascii="Tahoma" w:hAnsi="Tahoma" w:cs="Tahoma"/>
        </w:rPr>
        <w:t>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FootMotion</w:t>
      </w:r>
      <w:proofErr w:type="spellEnd"/>
      <w:r w:rsidRPr="00C1104B">
        <w:rPr>
          <w:rFonts w:ascii="Tahoma" w:hAnsi="Tahoma" w:cs="Tahoma"/>
        </w:rPr>
        <w:t>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77777777" w:rsidR="0095328E" w:rsidRPr="00B16772" w:rsidRDefault="0095328E" w:rsidP="007C0ADF">
      <w:pPr>
        <w:tabs>
          <w:tab w:val="left" w:pos="2250"/>
        </w:tabs>
        <w:rPr>
          <w:rFonts w:ascii="Tahoma" w:hAnsi="Tahoma" w:cs="Tahoma"/>
          <w:sz w:val="22"/>
        </w:rPr>
      </w:pP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proofErr w:type="spellStart"/>
      <w:r w:rsidR="00726FFC">
        <w:rPr>
          <w:rFonts w:ascii="Tahoma" w:hAnsi="Tahoma" w:cs="Tahoma"/>
          <w:lang w:val="en-GB"/>
        </w:rPr>
        <w:t>occupationalTherapy</w:t>
      </w:r>
      <w:proofErr w:type="spell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proofErr w:type="gramStart"/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proofErr w:type="gramEnd"/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726FFC">
        <w:rPr>
          <w:rFonts w:ascii="Tahoma" w:hAnsi="Tahoma" w:cs="Tahoma"/>
        </w:rPr>
        <w:t>transportationCosts</w:t>
      </w:r>
      <w:proofErr w:type="spell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79D61" w14:textId="77777777" w:rsidR="00A0324B" w:rsidRDefault="00A0324B" w:rsidP="00670711">
      <w:r>
        <w:separator/>
      </w:r>
    </w:p>
  </w:endnote>
  <w:endnote w:type="continuationSeparator" w:id="0">
    <w:p w14:paraId="600DBE06" w14:textId="77777777" w:rsidR="00A0324B" w:rsidRDefault="00A0324B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C7448F" w:rsidRDefault="00C74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C7448F" w:rsidRDefault="00C744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31F55" w14:textId="77777777" w:rsidR="00A0324B" w:rsidRDefault="00A0324B" w:rsidP="00670711">
      <w:r>
        <w:separator/>
      </w:r>
    </w:p>
  </w:footnote>
  <w:footnote w:type="continuationSeparator" w:id="0">
    <w:p w14:paraId="713CF60A" w14:textId="77777777" w:rsidR="00A0324B" w:rsidRDefault="00A0324B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C7448F" w:rsidRPr="00590E87" w:rsidRDefault="00C7448F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</w:t>
    </w:r>
    <w:proofErr w:type="gramStart"/>
    <w:r>
      <w:rPr>
        <w:rFonts w:ascii="Tahoma" w:hAnsi="Tahoma"/>
      </w:rPr>
      <w:t xml:space="preserve">   {</w:t>
    </w:r>
    <w:proofErr w:type="spellStart"/>
    <w:proofErr w:type="gramEnd"/>
    <w:r>
      <w:rPr>
        <w:rFonts w:ascii="Tahoma" w:hAnsi="Tahoma"/>
      </w:rPr>
      <w:t>fullName</w:t>
    </w:r>
    <w:proofErr w:type="spellEnd"/>
    <w:r>
      <w:rPr>
        <w:rFonts w:ascii="Tahoma" w:hAnsi="Tahoma"/>
      </w:rPr>
      <w:t xml:space="preserve">}                                          </w:t>
    </w:r>
  </w:p>
  <w:p w14:paraId="7C9170E0" w14:textId="5EEF71E0" w:rsidR="00C7448F" w:rsidRPr="006209DD" w:rsidRDefault="00C7448F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</w:t>
    </w:r>
    <w:proofErr w:type="gramStart"/>
    <w:r w:rsidRPr="006209DD">
      <w:rPr>
        <w:rFonts w:ascii="Tahoma" w:hAnsi="Tahoma"/>
        <w:lang w:val="en-ZA"/>
      </w:rPr>
      <w:t>Zyl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C7448F" w:rsidRPr="006209DD" w:rsidRDefault="00C7448F" w:rsidP="001C5700">
    <w:pPr>
      <w:pStyle w:val="Header"/>
      <w:rPr>
        <w:lang w:val="en-ZA"/>
      </w:rPr>
    </w:pPr>
  </w:p>
  <w:p w14:paraId="20FEED54" w14:textId="77777777" w:rsidR="00C7448F" w:rsidRPr="006209DD" w:rsidRDefault="00C7448F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rgUAB/KpLi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semiHidden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DE3D8E-627F-48F9-99D5-295CB44691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9</Pages>
  <Words>1091</Words>
  <Characters>62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26</cp:revision>
  <cp:lastPrinted>2016-08-15T09:09:00Z</cp:lastPrinted>
  <dcterms:created xsi:type="dcterms:W3CDTF">2019-09-15T19:29:00Z</dcterms:created>
  <dcterms:modified xsi:type="dcterms:W3CDTF">2020-02-05T12:41:00Z</dcterms:modified>
</cp:coreProperties>
</file>